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AD750C" w14:textId="0B9E27A7" w:rsidR="003B354D" w:rsidRDefault="00991CBF" w:rsidP="00991CBF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ASSIGNMENT-2</w:t>
      </w:r>
    </w:p>
    <w:p w14:paraId="21FFB6FB" w14:textId="77777777" w:rsidR="00991CBF" w:rsidRDefault="00991CBF" w:rsidP="00991CBF">
      <w:pPr>
        <w:pStyle w:val="ListParagraph"/>
      </w:pPr>
      <w:r>
        <w:t>1.</w:t>
      </w:r>
      <w:r>
        <w:t>Connect to the Store Sales Data and do the following: -</w:t>
      </w:r>
    </w:p>
    <w:p w14:paraId="731D3C4F" w14:textId="77777777" w:rsidR="00991CBF" w:rsidRDefault="00991CBF" w:rsidP="00991CBF">
      <w:pPr>
        <w:pStyle w:val="ListParagraph"/>
      </w:pPr>
      <w:r>
        <w:t xml:space="preserve"> − Remove all the blank rows.</w:t>
      </w:r>
    </w:p>
    <w:p w14:paraId="5C3F6E10" w14:textId="77777777" w:rsidR="00991CBF" w:rsidRDefault="00991CBF" w:rsidP="00991CBF">
      <w:pPr>
        <w:pStyle w:val="ListParagraph"/>
      </w:pPr>
      <w:r>
        <w:t xml:space="preserve"> − Update the column header if they are not updated </w:t>
      </w:r>
    </w:p>
    <w:p w14:paraId="07D3706C" w14:textId="77777777" w:rsidR="00991CBF" w:rsidRDefault="00991CBF" w:rsidP="00991CBF">
      <w:pPr>
        <w:pStyle w:val="ListParagraph"/>
      </w:pPr>
      <w:r>
        <w:t xml:space="preserve">− Create a text table and show the sales in terms of </w:t>
      </w:r>
    </w:p>
    <w:p w14:paraId="0A755DDB" w14:textId="3C2B17E6" w:rsidR="00991CBF" w:rsidRDefault="00991CBF" w:rsidP="00991CBF">
      <w:pPr>
        <w:pStyle w:val="ListParagraph"/>
      </w:pPr>
      <w:r>
        <w:t xml:space="preserve">                 </w:t>
      </w:r>
      <w:r>
        <w:t>o Customers</w:t>
      </w:r>
    </w:p>
    <w:p w14:paraId="7CDC4D27" w14:textId="64F0CE47" w:rsidR="00991CBF" w:rsidRDefault="00991CBF" w:rsidP="00991CBF">
      <w:pPr>
        <w:pStyle w:val="ListParagraph"/>
      </w:pPr>
      <w:r>
        <w:t xml:space="preserve">                </w:t>
      </w:r>
      <w:r>
        <w:t xml:space="preserve"> o Product Category</w:t>
      </w:r>
    </w:p>
    <w:p w14:paraId="4D63FAB9" w14:textId="70AF5715" w:rsidR="00991CBF" w:rsidRDefault="00991CBF" w:rsidP="00991CBF">
      <w:pPr>
        <w:pStyle w:val="ListParagraph"/>
      </w:pPr>
      <w:r>
        <w:t xml:space="preserve">                </w:t>
      </w:r>
      <w:r>
        <w:t xml:space="preserve"> o Regions</w:t>
      </w:r>
    </w:p>
    <w:p w14:paraId="11ACC614" w14:textId="07146859" w:rsidR="00991CBF" w:rsidRDefault="00991CBF" w:rsidP="002C7560">
      <w:pPr>
        <w:pStyle w:val="ListParagraph"/>
      </w:pPr>
      <w:r>
        <w:rPr>
          <w:noProof/>
        </w:rPr>
        <w:drawing>
          <wp:inline distT="0" distB="0" distL="0" distR="0" wp14:anchorId="65E6BFD8" wp14:editId="66BB06A9">
            <wp:extent cx="5731510" cy="322262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61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3C3B9" w14:textId="06A85C30" w:rsidR="002C7560" w:rsidRDefault="002C7560" w:rsidP="002C7560">
      <w:pPr>
        <w:pStyle w:val="ListParagraph"/>
      </w:pPr>
    </w:p>
    <w:p w14:paraId="03E557F6" w14:textId="106C2687" w:rsidR="002C7560" w:rsidRDefault="002C7560" w:rsidP="002C7560">
      <w:pPr>
        <w:pStyle w:val="ListParagraph"/>
      </w:pPr>
    </w:p>
    <w:p w14:paraId="70E6B008" w14:textId="77777777" w:rsidR="002C7560" w:rsidRDefault="002C7560" w:rsidP="002C7560">
      <w:pPr>
        <w:pStyle w:val="ListParagraph"/>
      </w:pPr>
      <w:r>
        <w:t>2.</w:t>
      </w:r>
      <w:r w:rsidRPr="002C7560">
        <w:t xml:space="preserve"> </w:t>
      </w:r>
      <w:r>
        <w:t>• Create a line and Clustered Column Chart showing the Sales and Discount as per the State or Province</w:t>
      </w:r>
    </w:p>
    <w:p w14:paraId="4FDBBAEB" w14:textId="77777777" w:rsidR="002C7560" w:rsidRDefault="002C7560" w:rsidP="002C7560">
      <w:pPr>
        <w:pStyle w:val="ListParagraph"/>
      </w:pPr>
      <w:r>
        <w:t xml:space="preserve"> − Format the bars and line with different colors</w:t>
      </w:r>
    </w:p>
    <w:p w14:paraId="200EB853" w14:textId="3ED71B8E" w:rsidR="002C7560" w:rsidRDefault="002C7560" w:rsidP="002C7560">
      <w:pPr>
        <w:pStyle w:val="ListParagraph"/>
      </w:pPr>
      <w:r>
        <w:t xml:space="preserve"> − Which state has the highest sales in terms Technology</w:t>
      </w:r>
    </w:p>
    <w:p w14:paraId="5D48F1B3" w14:textId="3541F848" w:rsidR="002C7560" w:rsidRDefault="002C7560" w:rsidP="002C7560">
      <w:pPr>
        <w:pStyle w:val="ListParagraph"/>
      </w:pPr>
      <w:r>
        <w:t xml:space="preserve">            </w:t>
      </w:r>
      <w:r w:rsidR="003A276A">
        <w:t xml:space="preserve">“New York” </w:t>
      </w:r>
      <w:r>
        <w:t xml:space="preserve"> has the highest sales in terms of technology</w:t>
      </w:r>
    </w:p>
    <w:p w14:paraId="50E23509" w14:textId="3EDEA12C" w:rsidR="002C7560" w:rsidRDefault="002C7560" w:rsidP="002C7560">
      <w:pPr>
        <w:pStyle w:val="ListParagraph"/>
      </w:pPr>
      <w:r>
        <w:rPr>
          <w:noProof/>
        </w:rPr>
        <w:lastRenderedPageBreak/>
        <w:drawing>
          <wp:inline distT="0" distB="0" distL="0" distR="0" wp14:anchorId="72EB78E2" wp14:editId="40C774C2">
            <wp:extent cx="5731510" cy="3222625"/>
            <wp:effectExtent l="0" t="0" r="254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63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9E59B" w14:textId="2B4A563C" w:rsidR="003A276A" w:rsidRDefault="003A276A" w:rsidP="002C7560">
      <w:pPr>
        <w:pStyle w:val="ListParagraph"/>
      </w:pPr>
    </w:p>
    <w:p w14:paraId="5DDAF710" w14:textId="0BE2AD5C" w:rsidR="003A276A" w:rsidRDefault="003A276A" w:rsidP="002C7560">
      <w:pPr>
        <w:pStyle w:val="ListParagraph"/>
      </w:pPr>
      <w:r>
        <w:t>3.</w:t>
      </w:r>
      <w:r w:rsidRPr="003A276A">
        <w:t xml:space="preserve"> </w:t>
      </w:r>
      <w:r>
        <w:t>Create a Donut Chart showing sales in terms of Product category</w:t>
      </w:r>
    </w:p>
    <w:p w14:paraId="12214BC9" w14:textId="22651BB0" w:rsidR="003A276A" w:rsidRDefault="003A276A" w:rsidP="002C7560">
      <w:pPr>
        <w:pStyle w:val="ListParagraph"/>
      </w:pPr>
    </w:p>
    <w:p w14:paraId="1BE3F539" w14:textId="13434DB9" w:rsidR="003A276A" w:rsidRDefault="003A276A" w:rsidP="002C7560">
      <w:pPr>
        <w:pStyle w:val="ListParagraph"/>
      </w:pPr>
    </w:p>
    <w:p w14:paraId="180966A9" w14:textId="6A03454E" w:rsidR="003A276A" w:rsidRDefault="003A276A" w:rsidP="003A276A">
      <w:pPr>
        <w:pStyle w:val="ListParagraph"/>
        <w:jc w:val="center"/>
      </w:pPr>
      <w:r>
        <w:rPr>
          <w:noProof/>
        </w:rPr>
        <w:drawing>
          <wp:inline distT="0" distB="0" distL="0" distR="0" wp14:anchorId="53EA02A7" wp14:editId="414E0ADB">
            <wp:extent cx="2934109" cy="2372056"/>
            <wp:effectExtent l="0" t="0" r="0" b="9525"/>
            <wp:docPr id="3" name="Picture 3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165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6A1B2" w14:textId="65714A89" w:rsidR="003A276A" w:rsidRDefault="003A276A" w:rsidP="003A276A">
      <w:pPr>
        <w:pStyle w:val="ListParagraph"/>
        <w:jc w:val="center"/>
      </w:pPr>
    </w:p>
    <w:p w14:paraId="46456686" w14:textId="21FCAC53" w:rsidR="003A276A" w:rsidRDefault="003A276A" w:rsidP="003A276A">
      <w:pPr>
        <w:pStyle w:val="ListParagraph"/>
      </w:pPr>
      <w:r>
        <w:t>4.</w:t>
      </w:r>
      <w:r w:rsidRPr="003A276A">
        <w:t xml:space="preserve"> </w:t>
      </w:r>
      <w:r>
        <w:t xml:space="preserve">Create a Slicer and show the regions in dropdown. See how all the visuals mentioned above behaving when a </w:t>
      </w:r>
      <w:proofErr w:type="gramStart"/>
      <w:r>
        <w:t>particular region</w:t>
      </w:r>
      <w:proofErr w:type="gramEnd"/>
      <w:r>
        <w:t xml:space="preserve"> is selected.</w:t>
      </w:r>
    </w:p>
    <w:p w14:paraId="756BC191" w14:textId="13CB3550" w:rsidR="003A276A" w:rsidRDefault="003A276A" w:rsidP="003A276A">
      <w:pPr>
        <w:pStyle w:val="ListParagraph"/>
      </w:pPr>
    </w:p>
    <w:p w14:paraId="75C8E8D8" w14:textId="1CD236C7" w:rsidR="00BC4FEE" w:rsidRDefault="00BC4FEE" w:rsidP="003A276A">
      <w:pPr>
        <w:pStyle w:val="ListParagraph"/>
      </w:pPr>
      <w:r>
        <w:t>Here Slicer is created and select the region of California in the dropdown.</w:t>
      </w:r>
    </w:p>
    <w:p w14:paraId="22064C4F" w14:textId="2ADA6340" w:rsidR="00BC4FEE" w:rsidRPr="00991CBF" w:rsidRDefault="00BC4FEE" w:rsidP="00BC4FEE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171E5E93" wp14:editId="0961060A">
            <wp:extent cx="5953125" cy="4046686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166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401" cy="4054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4FEE" w:rsidRPr="00991C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7E2426"/>
    <w:multiLevelType w:val="hybridMultilevel"/>
    <w:tmpl w:val="EC9CC8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7QwtzAysjQ3tjRS0lEKTi0uzszPAykwrAUAmCpJJiwAAAA="/>
  </w:docVars>
  <w:rsids>
    <w:rsidRoot w:val="00991CBF"/>
    <w:rsid w:val="002C7560"/>
    <w:rsid w:val="003A276A"/>
    <w:rsid w:val="00874052"/>
    <w:rsid w:val="008B627A"/>
    <w:rsid w:val="00991CBF"/>
    <w:rsid w:val="00BC4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D6A33"/>
  <w15:chartTrackingRefBased/>
  <w15:docId w15:val="{32BDEAC4-A31E-4A95-99B2-9726FB34F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1C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1</cp:revision>
  <dcterms:created xsi:type="dcterms:W3CDTF">2020-07-09T12:37:00Z</dcterms:created>
  <dcterms:modified xsi:type="dcterms:W3CDTF">2020-07-09T13:16:00Z</dcterms:modified>
</cp:coreProperties>
</file>